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3341FC36" w:rsidR="00AF51B2" w:rsidRPr="00542A27"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39296" behindDoc="0" locked="0" layoutInCell="1" allowOverlap="1" wp14:anchorId="7551D887" wp14:editId="0D15F774">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C5A0A1"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" strokeweight="1.25pt"/>
            </w:pict>
          </mc:Fallback>
        </mc:AlternateContent>
      </w:r>
      <w:r w:rsidR="0053329F">
        <w:rPr>
          <w:sz w:val="32"/>
        </w:rPr>
        <w:t xml:space="preserve">Newton vs Huygens </w:t>
      </w:r>
    </w:p>
    <w:p w14:paraId="6B2154F2" w14:textId="77777777" w:rsidR="00AF51B2" w:rsidRPr="00503EF5" w:rsidRDefault="00AF51B2" w:rsidP="00AF51B2"/>
    <w:p w14:paraId="4E969495" w14:textId="28E62548" w:rsidR="00923677" w:rsidRDefault="00AF51B2" w:rsidP="0053329F">
      <w:pPr>
        <w:rPr>
          <w:rStyle w:val="IntenseReference"/>
          <w:sz w:val="24"/>
        </w:rPr>
      </w:pPr>
      <w:r w:rsidRPr="00166B97">
        <w:rPr>
          <w:rStyle w:val="IntenseReference"/>
          <w:sz w:val="24"/>
        </w:rPr>
        <w:t>Content</w:t>
      </w:r>
    </w:p>
    <w:p w14:paraId="4EFE0F50" w14:textId="77777777" w:rsidR="002C5C97" w:rsidRDefault="002C5C97" w:rsidP="0053329F">
      <w:pPr>
        <w:rPr>
          <w:sz w:val="22"/>
          <w:szCs w:val="22"/>
        </w:rPr>
      </w:pPr>
    </w:p>
    <w:p w14:paraId="5BE5326F" w14:textId="7B88ED21" w:rsidR="0053329F" w:rsidRPr="002C5C97" w:rsidRDefault="009964F1" w:rsidP="0053329F">
      <w:pPr>
        <w:rPr>
          <w:sz w:val="22"/>
          <w:szCs w:val="22"/>
        </w:rPr>
      </w:pPr>
      <w:bookmarkStart w:id="0" w:name="_GoBack"/>
      <w:bookmarkEnd w:id="0"/>
      <w:r w:rsidRPr="002C5C97">
        <w:rPr>
          <w:sz w:val="22"/>
          <w:szCs w:val="22"/>
        </w:rPr>
        <w:t xml:space="preserve">In the seventeenth century there was growing interest in the true nature of light; namely, whether it was a particle or a wave. Many experiments were done by </w:t>
      </w:r>
      <w:r w:rsidR="006F560B" w:rsidRPr="002C5C97">
        <w:rPr>
          <w:sz w:val="22"/>
          <w:szCs w:val="22"/>
        </w:rPr>
        <w:t xml:space="preserve">different </w:t>
      </w:r>
      <w:r w:rsidRPr="002C5C97">
        <w:rPr>
          <w:sz w:val="22"/>
          <w:szCs w:val="22"/>
        </w:rPr>
        <w:t xml:space="preserve">physicists in order to provide enough evidence for either case. </w:t>
      </w:r>
      <w:r w:rsidR="006F560B" w:rsidRPr="002C5C97">
        <w:rPr>
          <w:sz w:val="22"/>
          <w:szCs w:val="22"/>
        </w:rPr>
        <w:t>N</w:t>
      </w:r>
      <w:r w:rsidRPr="002C5C97">
        <w:rPr>
          <w:sz w:val="22"/>
          <w:szCs w:val="22"/>
        </w:rPr>
        <w:t>otabl</w:t>
      </w:r>
      <w:r w:rsidR="006F560B" w:rsidRPr="002C5C97">
        <w:rPr>
          <w:sz w:val="22"/>
          <w:szCs w:val="22"/>
        </w:rPr>
        <w:t>y</w:t>
      </w:r>
      <w:r w:rsidRPr="002C5C97">
        <w:rPr>
          <w:sz w:val="22"/>
          <w:szCs w:val="22"/>
        </w:rPr>
        <w:t xml:space="preserve">, Isaac Newton supported a particle model or corpuscular model while Christian Huygens argued a wave model. Both models had supporting evidence but were unable to completely explain the behaviour of light. At this time, it was already known that light travelled in straight lines, could reflect off surfaces and refract in mediums. </w:t>
      </w:r>
      <w:r w:rsidR="00496806" w:rsidRPr="002C5C97">
        <w:rPr>
          <w:sz w:val="22"/>
          <w:szCs w:val="22"/>
        </w:rPr>
        <w:t xml:space="preserve">In this </w:t>
      </w:r>
      <w:r w:rsidRPr="002C5C97">
        <w:rPr>
          <w:sz w:val="22"/>
          <w:szCs w:val="22"/>
        </w:rPr>
        <w:t xml:space="preserve">worksheet </w:t>
      </w:r>
      <w:r w:rsidR="00496806" w:rsidRPr="002C5C97">
        <w:rPr>
          <w:sz w:val="22"/>
          <w:szCs w:val="22"/>
        </w:rPr>
        <w:t>we</w:t>
      </w:r>
      <w:r w:rsidRPr="002C5C97">
        <w:rPr>
          <w:sz w:val="22"/>
          <w:szCs w:val="22"/>
        </w:rPr>
        <w:t xml:space="preserve"> outline the experimental evidence for Newton</w:t>
      </w:r>
      <w:r w:rsidR="00496806" w:rsidRPr="002C5C97">
        <w:rPr>
          <w:sz w:val="22"/>
          <w:szCs w:val="22"/>
        </w:rPr>
        <w:t>’</w:t>
      </w:r>
      <w:r w:rsidRPr="002C5C97">
        <w:rPr>
          <w:sz w:val="22"/>
          <w:szCs w:val="22"/>
        </w:rPr>
        <w:t>s model and Huygens</w:t>
      </w:r>
      <w:r w:rsidR="00496806" w:rsidRPr="002C5C97">
        <w:rPr>
          <w:sz w:val="22"/>
          <w:szCs w:val="22"/>
        </w:rPr>
        <w:t>’</w:t>
      </w:r>
      <w:r w:rsidRPr="002C5C97">
        <w:rPr>
          <w:sz w:val="22"/>
          <w:szCs w:val="22"/>
        </w:rPr>
        <w:t xml:space="preserve"> model and then combine all </w:t>
      </w:r>
      <w:r w:rsidR="006F560B" w:rsidRPr="002C5C97">
        <w:rPr>
          <w:sz w:val="22"/>
          <w:szCs w:val="22"/>
        </w:rPr>
        <w:t xml:space="preserve">the </w:t>
      </w:r>
      <w:r w:rsidRPr="002C5C97">
        <w:rPr>
          <w:sz w:val="22"/>
          <w:szCs w:val="22"/>
        </w:rPr>
        <w:t xml:space="preserve">evidence to provide a conclusion. </w:t>
      </w:r>
    </w:p>
    <w:p w14:paraId="04594B33" w14:textId="70A68637" w:rsidR="009964F1" w:rsidRPr="002C5C97" w:rsidRDefault="009964F1" w:rsidP="0053329F">
      <w:pPr>
        <w:rPr>
          <w:sz w:val="22"/>
          <w:szCs w:val="22"/>
        </w:rPr>
      </w:pPr>
    </w:p>
    <w:p w14:paraId="4E7988F1" w14:textId="441F6D2A" w:rsidR="009964F1" w:rsidRDefault="009964F1" w:rsidP="009964F1">
      <w:pPr>
        <w:rPr>
          <w:rStyle w:val="IntenseReference"/>
          <w:sz w:val="24"/>
        </w:rPr>
      </w:pPr>
      <w:r>
        <w:rPr>
          <w:rStyle w:val="IntenseReference"/>
          <w:sz w:val="24"/>
        </w:rPr>
        <w:t xml:space="preserve">Newton’s Model </w:t>
      </w:r>
    </w:p>
    <w:p w14:paraId="4CD7303B" w14:textId="77777777" w:rsidR="002C5C97" w:rsidRDefault="002C5C97" w:rsidP="0053329F">
      <w:pPr>
        <w:rPr>
          <w:sz w:val="22"/>
          <w:szCs w:val="22"/>
        </w:rPr>
      </w:pPr>
    </w:p>
    <w:p w14:paraId="067296B1" w14:textId="0DECB48D" w:rsidR="00090E6B" w:rsidRPr="002C5C97" w:rsidRDefault="009964F1" w:rsidP="0053329F">
      <w:pPr>
        <w:rPr>
          <w:sz w:val="22"/>
          <w:szCs w:val="22"/>
        </w:rPr>
      </w:pPr>
      <w:r w:rsidRPr="002C5C97">
        <w:rPr>
          <w:sz w:val="22"/>
          <w:szCs w:val="22"/>
        </w:rPr>
        <w:t xml:space="preserve">Newton supported </w:t>
      </w:r>
      <w:r w:rsidR="00496806" w:rsidRPr="002C5C97">
        <w:rPr>
          <w:sz w:val="22"/>
          <w:szCs w:val="22"/>
        </w:rPr>
        <w:t xml:space="preserve">the </w:t>
      </w:r>
      <w:r w:rsidRPr="002C5C97">
        <w:rPr>
          <w:sz w:val="22"/>
          <w:szCs w:val="22"/>
        </w:rPr>
        <w:t xml:space="preserve">theory that light was made of tiny, rigid and massless particles known as </w:t>
      </w:r>
      <w:r w:rsidR="006F560B" w:rsidRPr="002C5C97">
        <w:rPr>
          <w:sz w:val="22"/>
          <w:szCs w:val="22"/>
        </w:rPr>
        <w:t>corpuscles</w:t>
      </w:r>
      <w:r w:rsidRPr="002C5C97">
        <w:rPr>
          <w:sz w:val="22"/>
          <w:szCs w:val="22"/>
        </w:rPr>
        <w:t>. These corpuscles were emitted in a constant stream from sources and travelled in straight lines away from the source. This can easily explain the observation that light travels in straight lines, it also does not require a medium for the particles to travel through which, as we will see in Huygens</w:t>
      </w:r>
      <w:r w:rsidR="00496806" w:rsidRPr="002C5C97">
        <w:rPr>
          <w:sz w:val="22"/>
          <w:szCs w:val="22"/>
        </w:rPr>
        <w:t>’</w:t>
      </w:r>
      <w:r w:rsidRPr="002C5C97">
        <w:rPr>
          <w:sz w:val="22"/>
          <w:szCs w:val="22"/>
        </w:rPr>
        <w:t xml:space="preserve"> model, avoids an added complication. Since these </w:t>
      </w:r>
      <w:r w:rsidR="006F560B" w:rsidRPr="002C5C97">
        <w:rPr>
          <w:sz w:val="22"/>
          <w:szCs w:val="22"/>
        </w:rPr>
        <w:t>corpuscles</w:t>
      </w:r>
      <w:r w:rsidRPr="002C5C97">
        <w:rPr>
          <w:sz w:val="22"/>
          <w:szCs w:val="22"/>
        </w:rPr>
        <w:t xml:space="preserve"> are rigid massless particles, Newton was able to explain the reflection of light using </w:t>
      </w:r>
      <w:r w:rsidR="00496806" w:rsidRPr="002C5C97">
        <w:rPr>
          <w:sz w:val="22"/>
          <w:szCs w:val="22"/>
        </w:rPr>
        <w:t xml:space="preserve">the </w:t>
      </w:r>
      <w:r w:rsidRPr="002C5C97">
        <w:rPr>
          <w:sz w:val="22"/>
          <w:szCs w:val="22"/>
        </w:rPr>
        <w:t xml:space="preserve">perfectly elastic collisions of the particles with a surface. This was also able to explain Snell’s Law regarding the angles involved in reflections. </w:t>
      </w:r>
    </w:p>
    <w:p w14:paraId="5F340C57" w14:textId="77777777" w:rsidR="00090E6B" w:rsidRPr="002C5C97" w:rsidRDefault="00090E6B" w:rsidP="0053329F">
      <w:pPr>
        <w:rPr>
          <w:sz w:val="22"/>
          <w:szCs w:val="22"/>
        </w:rPr>
      </w:pPr>
    </w:p>
    <w:p w14:paraId="3F77F001" w14:textId="4A010E9D" w:rsidR="009964F1" w:rsidRPr="002C5C97" w:rsidRDefault="009964F1" w:rsidP="0053329F">
      <w:pPr>
        <w:rPr>
          <w:sz w:val="22"/>
          <w:szCs w:val="22"/>
        </w:rPr>
      </w:pPr>
      <w:r w:rsidRPr="002C5C97">
        <w:rPr>
          <w:sz w:val="22"/>
          <w:szCs w:val="22"/>
        </w:rPr>
        <w:t xml:space="preserve">While Newton was able to explain the reflection of light and how it travels in straight lines </w:t>
      </w:r>
      <w:r w:rsidR="00496806" w:rsidRPr="002C5C97">
        <w:rPr>
          <w:sz w:val="22"/>
          <w:szCs w:val="22"/>
        </w:rPr>
        <w:t>using corpuscular theory</w:t>
      </w:r>
      <w:r w:rsidRPr="002C5C97">
        <w:rPr>
          <w:sz w:val="22"/>
          <w:szCs w:val="22"/>
        </w:rPr>
        <w:t xml:space="preserve">, he had to introduce many complications to </w:t>
      </w:r>
      <w:r w:rsidR="00496806" w:rsidRPr="002C5C97">
        <w:rPr>
          <w:sz w:val="22"/>
          <w:szCs w:val="22"/>
        </w:rPr>
        <w:t>t</w:t>
      </w:r>
      <w:r w:rsidRPr="002C5C97">
        <w:rPr>
          <w:sz w:val="22"/>
          <w:szCs w:val="22"/>
        </w:rPr>
        <w:t xml:space="preserve">his theory to explain the refraction of light in a medium. Newton required a force of attraction between the </w:t>
      </w:r>
      <w:r w:rsidR="006F560B" w:rsidRPr="002C5C97">
        <w:rPr>
          <w:sz w:val="22"/>
          <w:szCs w:val="22"/>
        </w:rPr>
        <w:t>corpuscles</w:t>
      </w:r>
      <w:r w:rsidRPr="002C5C97">
        <w:rPr>
          <w:sz w:val="22"/>
          <w:szCs w:val="22"/>
        </w:rPr>
        <w:t xml:space="preserve"> and the particles within the water that changes the direction of the particles. However, for this to be true, it requires light to travel faster in water than in air. </w:t>
      </w:r>
      <w:r w:rsidR="00090E6B" w:rsidRPr="002C5C97">
        <w:rPr>
          <w:sz w:val="22"/>
          <w:szCs w:val="22"/>
        </w:rPr>
        <w:t>On top of this, when Young performed his double slit experiment in 1801, Newton’s model of light failed to explain these results at all. While the corpuscular theory of light was widely accepted from the 17</w:t>
      </w:r>
      <w:r w:rsidR="00090E6B" w:rsidRPr="002C5C97">
        <w:rPr>
          <w:sz w:val="22"/>
          <w:szCs w:val="22"/>
          <w:vertAlign w:val="superscript"/>
        </w:rPr>
        <w:t>th</w:t>
      </w:r>
      <w:r w:rsidR="00090E6B" w:rsidRPr="002C5C97">
        <w:rPr>
          <w:sz w:val="22"/>
          <w:szCs w:val="22"/>
        </w:rPr>
        <w:t xml:space="preserve"> century (in part due to Newton’s prestige over Huygens’), this result was the final nail in the coffin that led to a wave model being preferred. </w:t>
      </w:r>
    </w:p>
    <w:p w14:paraId="013C623C" w14:textId="04913EFD" w:rsidR="00090E6B" w:rsidRDefault="00090E6B" w:rsidP="0053329F"/>
    <w:p w14:paraId="4154FFA2" w14:textId="77777777" w:rsidR="00DE04C0" w:rsidRDefault="00DE04C0">
      <w:pPr>
        <w:rPr>
          <w:rStyle w:val="IntenseReference"/>
          <w:sz w:val="24"/>
        </w:rPr>
      </w:pPr>
      <w:r>
        <w:rPr>
          <w:rStyle w:val="IntenseReference"/>
          <w:sz w:val="24"/>
        </w:rPr>
        <w:br w:type="page"/>
      </w:r>
    </w:p>
    <w:p w14:paraId="27A74E2A" w14:textId="0BF49717" w:rsidR="00090E6B" w:rsidRDefault="00090E6B" w:rsidP="00090E6B">
      <w:pPr>
        <w:rPr>
          <w:rStyle w:val="IntenseReference"/>
          <w:sz w:val="24"/>
        </w:rPr>
      </w:pPr>
      <w:r>
        <w:rPr>
          <w:rStyle w:val="IntenseReference"/>
          <w:sz w:val="24"/>
        </w:rPr>
        <w:lastRenderedPageBreak/>
        <w:t xml:space="preserve">Huygens’ Model </w:t>
      </w:r>
    </w:p>
    <w:p w14:paraId="38227BF4" w14:textId="77777777" w:rsidR="002C5C97" w:rsidRDefault="002C5C97" w:rsidP="0053329F">
      <w:pPr>
        <w:rPr>
          <w:sz w:val="22"/>
          <w:szCs w:val="22"/>
        </w:rPr>
      </w:pPr>
    </w:p>
    <w:p w14:paraId="532A2350" w14:textId="709FA8FA" w:rsidR="00090E6B" w:rsidRPr="002C5C97" w:rsidRDefault="00681AAA" w:rsidP="0053329F">
      <w:pPr>
        <w:rPr>
          <w:sz w:val="22"/>
          <w:szCs w:val="22"/>
        </w:rPr>
      </w:pPr>
      <w:r w:rsidRPr="002C5C97">
        <w:rPr>
          <w:sz w:val="22"/>
          <w:szCs w:val="22"/>
        </w:rPr>
        <w:t>Opposed to Newton was Huygens who proposed</w:t>
      </w:r>
      <w:r w:rsidR="00496806" w:rsidRPr="002C5C97">
        <w:rPr>
          <w:sz w:val="22"/>
          <w:szCs w:val="22"/>
        </w:rPr>
        <w:t xml:space="preserve"> that</w:t>
      </w:r>
      <w:r w:rsidRPr="002C5C97">
        <w:rPr>
          <w:sz w:val="22"/>
          <w:szCs w:val="22"/>
        </w:rPr>
        <w:t xml:space="preserve"> light was a wave not a particle. However, at the time, it was believed waves required a medium in which to travel. Thus, Huygens also proposed an aether, an all pervasive, undetectable medium which allowed the light waves to travel through space. This caused a lot of doubt about Huygens</w:t>
      </w:r>
      <w:r w:rsidR="00B22D15" w:rsidRPr="002C5C97">
        <w:rPr>
          <w:sz w:val="22"/>
          <w:szCs w:val="22"/>
        </w:rPr>
        <w:t>’</w:t>
      </w:r>
      <w:r w:rsidRPr="002C5C97">
        <w:rPr>
          <w:sz w:val="22"/>
          <w:szCs w:val="22"/>
        </w:rPr>
        <w:t xml:space="preserve"> model and it was not readily accepted. Despite this, Huygens’ model was able to explain reflection, refraction and, most notably, diffraction. Huygens proposed </w:t>
      </w:r>
      <w:r w:rsidR="00496806" w:rsidRPr="002C5C97">
        <w:rPr>
          <w:sz w:val="22"/>
          <w:szCs w:val="22"/>
        </w:rPr>
        <w:t xml:space="preserve">that </w:t>
      </w:r>
      <w:r w:rsidRPr="002C5C97">
        <w:rPr>
          <w:sz w:val="22"/>
          <w:szCs w:val="22"/>
        </w:rPr>
        <w:t>sources emit spherical wavelets which travel outwards</w:t>
      </w:r>
      <w:r w:rsidR="006900F8" w:rsidRPr="002C5C97">
        <w:rPr>
          <w:sz w:val="22"/>
          <w:szCs w:val="22"/>
        </w:rPr>
        <w:t xml:space="preserve"> producing a wavefront. Waves allow the light to ‘bend’ around surfaces or diffract. This could explain the Fresnel Bright Spot, a bright dot observed in the middle of the shadow of a solid object. A wave model could easily explain how light is reflected off surfaces as this was already well known. But it also could simply explain refraction</w:t>
      </w:r>
      <w:r w:rsidR="00715435" w:rsidRPr="002C5C97">
        <w:rPr>
          <w:sz w:val="22"/>
          <w:szCs w:val="22"/>
        </w:rPr>
        <w:t>,</w:t>
      </w:r>
      <w:r w:rsidR="006900F8" w:rsidRPr="002C5C97">
        <w:rPr>
          <w:sz w:val="22"/>
          <w:szCs w:val="22"/>
        </w:rPr>
        <w:t xml:space="preserve"> compared to Newton</w:t>
      </w:r>
      <w:r w:rsidR="00715435" w:rsidRPr="002C5C97">
        <w:rPr>
          <w:sz w:val="22"/>
          <w:szCs w:val="22"/>
        </w:rPr>
        <w:t>’</w:t>
      </w:r>
      <w:r w:rsidR="006900F8" w:rsidRPr="002C5C97">
        <w:rPr>
          <w:sz w:val="22"/>
          <w:szCs w:val="22"/>
        </w:rPr>
        <w:t xml:space="preserve">s </w:t>
      </w:r>
      <w:r w:rsidR="00496806" w:rsidRPr="002C5C97">
        <w:rPr>
          <w:sz w:val="22"/>
          <w:szCs w:val="22"/>
        </w:rPr>
        <w:t>corpuscle</w:t>
      </w:r>
      <w:r w:rsidR="006900F8" w:rsidRPr="002C5C97">
        <w:rPr>
          <w:sz w:val="22"/>
          <w:szCs w:val="22"/>
        </w:rPr>
        <w:t xml:space="preserve"> model</w:t>
      </w:r>
      <w:r w:rsidR="00715435" w:rsidRPr="002C5C97">
        <w:rPr>
          <w:sz w:val="22"/>
          <w:szCs w:val="22"/>
        </w:rPr>
        <w:t>,</w:t>
      </w:r>
      <w:r w:rsidR="00275DF7" w:rsidRPr="002C5C97">
        <w:rPr>
          <w:sz w:val="22"/>
          <w:szCs w:val="22"/>
        </w:rPr>
        <w:t xml:space="preserve"> and required that light travels slower in water, a fact we now know. We can see in the diagram below how the wavefront moves as it passes through the surface of water. </w:t>
      </w:r>
    </w:p>
    <w:p w14:paraId="6A645918" w14:textId="341A50EF" w:rsidR="00275DF7" w:rsidRDefault="002C5C97" w:rsidP="0053329F">
      <w:r w:rsidRPr="002C5C97">
        <w:rPr>
          <w:rFonts w:ascii="Times New Roman" w:hAnsi="Times New Roman"/>
          <w:noProof/>
          <w:sz w:val="22"/>
          <w:szCs w:val="22"/>
          <w:lang w:eastAsia="en-US"/>
        </w:rPr>
        <w:drawing>
          <wp:anchor distT="0" distB="0" distL="114300" distR="114300" simplePos="0" relativeHeight="251658240" behindDoc="0" locked="0" layoutInCell="1" allowOverlap="1" wp14:anchorId="476D1BF0" wp14:editId="3D87AA72">
            <wp:simplePos x="0" y="0"/>
            <wp:positionH relativeFrom="column">
              <wp:posOffset>662940</wp:posOffset>
            </wp:positionH>
            <wp:positionV relativeFrom="paragraph">
              <wp:posOffset>203393</wp:posOffset>
            </wp:positionV>
            <wp:extent cx="4453890" cy="3524250"/>
            <wp:effectExtent l="0" t="0" r="3810" b="6350"/>
            <wp:wrapTopAndBottom/>
            <wp:docPr id="2" name="Picture 2" descr="https://scontent.fper2-1.fna.fbcdn.net/v/t1.15752-9/52632955_357905458385882_4411845184464093184_n.jpg?_nc_cat=106&amp;_nc_ht=scontent.fper2-1.fna&amp;oh=e70b261dca1889d2137112181fcce636&amp;oe=5D27C7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per2-1.fna.fbcdn.net/v/t1.15752-9/52632955_357905458385882_4411845184464093184_n.jpg?_nc_cat=106&amp;_nc_ht=scontent.fper2-1.fna&amp;oh=e70b261dca1889d2137112181fcce636&amp;oe=5D27C7A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53890" cy="352425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00E" w:rsidRPr="008B400E">
        <w:rPr>
          <w:rFonts w:ascii="Times New Roman" w:hAnsi="Times New Roman"/>
          <w:sz w:val="24"/>
          <w:lang w:eastAsia="en-US"/>
        </w:rPr>
        <w:fldChar w:fldCharType="begin"/>
      </w:r>
      <w:r w:rsidR="008B400E" w:rsidRPr="008B400E">
        <w:rPr>
          <w:rFonts w:ascii="Times New Roman" w:hAnsi="Times New Roman"/>
          <w:sz w:val="24"/>
          <w:lang w:eastAsia="en-US"/>
        </w:rPr>
        <w:instrText xml:space="preserve"> INCLUDEPICTURE "https://scontent.fper2-1.fna.fbcdn.net/v/t1.15752-9/52632955_357905458385882_4411845184464093184_n.jpg?_nc_cat=106&amp;_nc_ht=scontent.fper2-1.fna&amp;oh=e70b261dca1889d2137112181fcce636&amp;oe=5D27C7AB" \* MERGEFORMATINET </w:instrText>
      </w:r>
      <w:r w:rsidR="008B400E" w:rsidRPr="008B400E">
        <w:rPr>
          <w:rFonts w:ascii="Times New Roman" w:hAnsi="Times New Roman"/>
          <w:sz w:val="24"/>
          <w:lang w:eastAsia="en-US"/>
        </w:rPr>
        <w:fldChar w:fldCharType="end"/>
      </w:r>
    </w:p>
    <w:p w14:paraId="1AEA80D0" w14:textId="77777777" w:rsidR="002C5C97" w:rsidRDefault="002C5C97" w:rsidP="0053329F">
      <w:pPr>
        <w:rPr>
          <w:rStyle w:val="IntenseReference"/>
          <w:sz w:val="24"/>
        </w:rPr>
      </w:pPr>
    </w:p>
    <w:p w14:paraId="402F8EE0" w14:textId="77777777" w:rsidR="002C5C97" w:rsidRDefault="002C5C97" w:rsidP="0053329F">
      <w:pPr>
        <w:rPr>
          <w:rStyle w:val="IntenseReference"/>
          <w:sz w:val="24"/>
        </w:rPr>
      </w:pPr>
    </w:p>
    <w:p w14:paraId="69BF8581" w14:textId="315C6230" w:rsidR="00275DF7" w:rsidRDefault="00275DF7" w:rsidP="0053329F">
      <w:pPr>
        <w:rPr>
          <w:rStyle w:val="IntenseReference"/>
          <w:sz w:val="24"/>
        </w:rPr>
      </w:pPr>
      <w:r>
        <w:rPr>
          <w:rStyle w:val="IntenseReference"/>
          <w:sz w:val="24"/>
        </w:rPr>
        <w:t>Conclusion</w:t>
      </w:r>
    </w:p>
    <w:p w14:paraId="2F247AC6" w14:textId="77777777" w:rsidR="002C5C97" w:rsidRDefault="002C5C97" w:rsidP="0053329F"/>
    <w:p w14:paraId="4CEB898C" w14:textId="76622B4F" w:rsidR="00275DF7" w:rsidRPr="002C5C97" w:rsidRDefault="00275DF7" w:rsidP="0053329F">
      <w:pPr>
        <w:rPr>
          <w:sz w:val="22"/>
          <w:szCs w:val="22"/>
        </w:rPr>
      </w:pPr>
      <w:r w:rsidRPr="002C5C97">
        <w:rPr>
          <w:sz w:val="22"/>
          <w:szCs w:val="22"/>
        </w:rPr>
        <w:t xml:space="preserve">Both Huygens’ and Newton’s models have merit and are able to explain some properties of light, however neither is complete. With the addition of a quantum approach to light, our current model combines both a particle model and a wave model. However, the nature of the particles and the waves are slightly altered to the original models. We now know light as a wave is an electromagnetic wave, both an electric wave and a magnetic wave propagating together without the need for a medium. Similarly, we know photons are massless particles, however to explain diffraction we no longer need a complex </w:t>
      </w:r>
      <w:r w:rsidR="00205029" w:rsidRPr="002C5C97">
        <w:rPr>
          <w:sz w:val="22"/>
          <w:szCs w:val="22"/>
        </w:rPr>
        <w:t xml:space="preserve">force of attraction between particles. </w:t>
      </w:r>
    </w:p>
    <w:p w14:paraId="2CE0D246" w14:textId="77777777" w:rsidR="00205029" w:rsidRPr="0053329F" w:rsidRDefault="00205029" w:rsidP="0053329F"/>
    <w:sectPr w:rsidR="00205029" w:rsidRPr="0053329F" w:rsidSect="003B26C3">
      <w:headerReference w:type="default" r:id="rId8"/>
      <w:footerReference w:type="default" r:id="rId9"/>
      <w:headerReference w:type="first" r:id="rId10"/>
      <w:footerReference w:type="first" r:id="rId11"/>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6EEE4" w14:textId="77777777" w:rsidR="004B2A70" w:rsidRDefault="004B2A70">
      <w:r>
        <w:separator/>
      </w:r>
    </w:p>
  </w:endnote>
  <w:endnote w:type="continuationSeparator" w:id="0">
    <w:p w14:paraId="706CDDD3" w14:textId="77777777" w:rsidR="004B2A70" w:rsidRDefault="004B2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AA3AE2" w:rsidRDefault="009B2D08" w:rsidP="00AA3AE2">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B81098">
      <w:rPr>
        <w:noProof/>
      </w:rPr>
      <w:t>1</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AA3AE2"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2DE81" w14:textId="77777777" w:rsidR="004B2A70" w:rsidRDefault="004B2A70">
      <w:r>
        <w:separator/>
      </w:r>
    </w:p>
  </w:footnote>
  <w:footnote w:type="continuationSeparator" w:id="0">
    <w:p w14:paraId="449C9D58" w14:textId="77777777" w:rsidR="004B2A70" w:rsidRDefault="004B2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99EEB7" w14:textId="5467CE87" w:rsidR="0053329F" w:rsidRDefault="001118CB" w:rsidP="0053329F">
    <w:pPr>
      <w:pStyle w:val="HeaderFirstPage"/>
      <w:spacing w:before="240"/>
    </w:pPr>
    <w:r>
      <w:t>HSC Physics Module 7</w:t>
    </w:r>
    <w:r w:rsidR="0060404C">
      <w:t xml:space="preserve"> – </w:t>
    </w:r>
    <w:r>
      <w:t>The Nature of Light</w:t>
    </w:r>
    <w:r w:rsidR="00002C90">
      <w:t xml:space="preserve"> </w:t>
    </w:r>
    <w:r w:rsidR="00002C90">
      <w:br/>
    </w:r>
    <w:proofErr w:type="spellStart"/>
    <w:r w:rsidR="00542A27">
      <w:t>Light</w:t>
    </w:r>
    <w:proofErr w:type="spellEnd"/>
    <w:r w:rsidR="0053329F">
      <w:t>: Wave Model</w:t>
    </w:r>
  </w:p>
  <w:p w14:paraId="549CEB92" w14:textId="77777777" w:rsidR="00AA3AE2" w:rsidRPr="006357E0" w:rsidRDefault="00D2187D" w:rsidP="00AA3AE2">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AA3AE2" w:rsidRPr="00BE0B4B" w:rsidRDefault="009E2B63" w:rsidP="00AA3AE2">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47A0D054"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1AFA2964" w14:textId="77777777" w:rsidR="00AA3AE2" w:rsidRDefault="00AA3AE2" w:rsidP="00AA3A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D7E"/>
    <w:multiLevelType w:val="hybridMultilevel"/>
    <w:tmpl w:val="B9EC12D4"/>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B6483A"/>
    <w:multiLevelType w:val="hybridMultilevel"/>
    <w:tmpl w:val="3DE27568"/>
    <w:lvl w:ilvl="0" w:tplc="CA84D5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D2503"/>
    <w:multiLevelType w:val="hybridMultilevel"/>
    <w:tmpl w:val="7D70A05E"/>
    <w:lvl w:ilvl="0" w:tplc="46384F4E">
      <w:start w:val="1"/>
      <w:numFmt w:val="bullet"/>
      <w:lvlText w:val=""/>
      <w:lvlJc w:val="left"/>
      <w:pPr>
        <w:ind w:left="777" w:hanging="360"/>
      </w:pPr>
      <w:rPr>
        <w:rFonts w:ascii="Symbol" w:hAnsi="Symbol" w:hint="default"/>
        <w:sz w:val="24"/>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8"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3A3554"/>
    <w:multiLevelType w:val="hybridMultilevel"/>
    <w:tmpl w:val="8D241204"/>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8"/>
  </w:num>
  <w:num w:numId="4">
    <w:abstractNumId w:val="16"/>
  </w:num>
  <w:num w:numId="5">
    <w:abstractNumId w:val="18"/>
  </w:num>
  <w:num w:numId="6">
    <w:abstractNumId w:val="2"/>
  </w:num>
  <w:num w:numId="7">
    <w:abstractNumId w:val="14"/>
  </w:num>
  <w:num w:numId="8">
    <w:abstractNumId w:val="12"/>
  </w:num>
  <w:num w:numId="9">
    <w:abstractNumId w:val="5"/>
  </w:num>
  <w:num w:numId="10">
    <w:abstractNumId w:val="3"/>
  </w:num>
  <w:num w:numId="11">
    <w:abstractNumId w:val="7"/>
  </w:num>
  <w:num w:numId="12">
    <w:abstractNumId w:val="1"/>
  </w:num>
  <w:num w:numId="13">
    <w:abstractNumId w:val="9"/>
  </w:num>
  <w:num w:numId="14">
    <w:abstractNumId w:val="20"/>
  </w:num>
  <w:num w:numId="15">
    <w:abstractNumId w:val="11"/>
  </w:num>
  <w:num w:numId="16">
    <w:abstractNumId w:val="24"/>
  </w:num>
  <w:num w:numId="17">
    <w:abstractNumId w:val="15"/>
  </w:num>
  <w:num w:numId="18">
    <w:abstractNumId w:val="13"/>
  </w:num>
  <w:num w:numId="19">
    <w:abstractNumId w:val="23"/>
  </w:num>
  <w:num w:numId="20">
    <w:abstractNumId w:val="6"/>
  </w:num>
  <w:num w:numId="21">
    <w:abstractNumId w:val="19"/>
  </w:num>
  <w:num w:numId="22">
    <w:abstractNumId w:val="22"/>
  </w:num>
  <w:num w:numId="23">
    <w:abstractNumId w:val="0"/>
  </w:num>
  <w:num w:numId="24">
    <w:abstractNumId w:val="1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4FD3"/>
    <w:rsid w:val="000369EF"/>
    <w:rsid w:val="00050AEE"/>
    <w:rsid w:val="000510B2"/>
    <w:rsid w:val="000535EA"/>
    <w:rsid w:val="0006547F"/>
    <w:rsid w:val="00076036"/>
    <w:rsid w:val="0009052E"/>
    <w:rsid w:val="00090E6B"/>
    <w:rsid w:val="000B0974"/>
    <w:rsid w:val="000B0F6C"/>
    <w:rsid w:val="000B4F67"/>
    <w:rsid w:val="000D67EF"/>
    <w:rsid w:val="000E4D0E"/>
    <w:rsid w:val="00101950"/>
    <w:rsid w:val="001077C6"/>
    <w:rsid w:val="00110577"/>
    <w:rsid w:val="001118CB"/>
    <w:rsid w:val="001156E5"/>
    <w:rsid w:val="00144CE5"/>
    <w:rsid w:val="00156A9B"/>
    <w:rsid w:val="00174008"/>
    <w:rsid w:val="00182332"/>
    <w:rsid w:val="00193C7E"/>
    <w:rsid w:val="001A16B8"/>
    <w:rsid w:val="001A2C29"/>
    <w:rsid w:val="001A3537"/>
    <w:rsid w:val="001A4178"/>
    <w:rsid w:val="001B4A83"/>
    <w:rsid w:val="001B4B00"/>
    <w:rsid w:val="001B535A"/>
    <w:rsid w:val="001C1085"/>
    <w:rsid w:val="001C1A0F"/>
    <w:rsid w:val="001D7964"/>
    <w:rsid w:val="00205029"/>
    <w:rsid w:val="00206EE3"/>
    <w:rsid w:val="00214A21"/>
    <w:rsid w:val="00222E71"/>
    <w:rsid w:val="00237D05"/>
    <w:rsid w:val="00271F9E"/>
    <w:rsid w:val="00275DF7"/>
    <w:rsid w:val="00293A5F"/>
    <w:rsid w:val="00294F04"/>
    <w:rsid w:val="002B4139"/>
    <w:rsid w:val="002C32B5"/>
    <w:rsid w:val="002C33AA"/>
    <w:rsid w:val="002C4F00"/>
    <w:rsid w:val="002C5C97"/>
    <w:rsid w:val="002C6FAA"/>
    <w:rsid w:val="002D1305"/>
    <w:rsid w:val="002E73C9"/>
    <w:rsid w:val="002F4C18"/>
    <w:rsid w:val="002F71B4"/>
    <w:rsid w:val="00306FC3"/>
    <w:rsid w:val="003117B7"/>
    <w:rsid w:val="00320A59"/>
    <w:rsid w:val="00324106"/>
    <w:rsid w:val="0032496B"/>
    <w:rsid w:val="00326FA9"/>
    <w:rsid w:val="00331AE0"/>
    <w:rsid w:val="00331BB9"/>
    <w:rsid w:val="00381E8D"/>
    <w:rsid w:val="003879D1"/>
    <w:rsid w:val="003A2AA1"/>
    <w:rsid w:val="003B26C3"/>
    <w:rsid w:val="003B2AF1"/>
    <w:rsid w:val="003B641A"/>
    <w:rsid w:val="003C1525"/>
    <w:rsid w:val="003C1C2B"/>
    <w:rsid w:val="003C50F5"/>
    <w:rsid w:val="003D49FD"/>
    <w:rsid w:val="003D7DF4"/>
    <w:rsid w:val="003E0CFB"/>
    <w:rsid w:val="003E4C38"/>
    <w:rsid w:val="00401245"/>
    <w:rsid w:val="0040649E"/>
    <w:rsid w:val="00407522"/>
    <w:rsid w:val="00415F4E"/>
    <w:rsid w:val="004263F7"/>
    <w:rsid w:val="004305D5"/>
    <w:rsid w:val="00433049"/>
    <w:rsid w:val="004423DE"/>
    <w:rsid w:val="00443F52"/>
    <w:rsid w:val="00463536"/>
    <w:rsid w:val="00465E54"/>
    <w:rsid w:val="00471B68"/>
    <w:rsid w:val="00485B63"/>
    <w:rsid w:val="00496806"/>
    <w:rsid w:val="004B2A70"/>
    <w:rsid w:val="004B568E"/>
    <w:rsid w:val="004C26D8"/>
    <w:rsid w:val="004D101E"/>
    <w:rsid w:val="004E131F"/>
    <w:rsid w:val="004E209B"/>
    <w:rsid w:val="004E3CE4"/>
    <w:rsid w:val="004E7DF7"/>
    <w:rsid w:val="004F29DD"/>
    <w:rsid w:val="0051496B"/>
    <w:rsid w:val="005171C7"/>
    <w:rsid w:val="0053329F"/>
    <w:rsid w:val="00533D1C"/>
    <w:rsid w:val="005372F0"/>
    <w:rsid w:val="00542A27"/>
    <w:rsid w:val="00552FAE"/>
    <w:rsid w:val="00555B81"/>
    <w:rsid w:val="00562FA0"/>
    <w:rsid w:val="00563B69"/>
    <w:rsid w:val="00583DD9"/>
    <w:rsid w:val="005863D8"/>
    <w:rsid w:val="005904F5"/>
    <w:rsid w:val="00592771"/>
    <w:rsid w:val="005B10F3"/>
    <w:rsid w:val="005B3440"/>
    <w:rsid w:val="005B4CED"/>
    <w:rsid w:val="005C7338"/>
    <w:rsid w:val="005D2AA1"/>
    <w:rsid w:val="005E59C2"/>
    <w:rsid w:val="005E77C9"/>
    <w:rsid w:val="006018CD"/>
    <w:rsid w:val="0060404C"/>
    <w:rsid w:val="00606B6A"/>
    <w:rsid w:val="00612C62"/>
    <w:rsid w:val="006162E9"/>
    <w:rsid w:val="00626A14"/>
    <w:rsid w:val="00653F3E"/>
    <w:rsid w:val="0065506F"/>
    <w:rsid w:val="00662C00"/>
    <w:rsid w:val="006738FE"/>
    <w:rsid w:val="006741D2"/>
    <w:rsid w:val="00676528"/>
    <w:rsid w:val="00681AAA"/>
    <w:rsid w:val="00683007"/>
    <w:rsid w:val="006900F8"/>
    <w:rsid w:val="006B1E93"/>
    <w:rsid w:val="006B6D08"/>
    <w:rsid w:val="006C2EE5"/>
    <w:rsid w:val="006E2EE8"/>
    <w:rsid w:val="006E41FB"/>
    <w:rsid w:val="006E69E7"/>
    <w:rsid w:val="006F316F"/>
    <w:rsid w:val="006F560B"/>
    <w:rsid w:val="00710677"/>
    <w:rsid w:val="00715435"/>
    <w:rsid w:val="00726262"/>
    <w:rsid w:val="00730624"/>
    <w:rsid w:val="00753910"/>
    <w:rsid w:val="007560DF"/>
    <w:rsid w:val="00757B43"/>
    <w:rsid w:val="00774B18"/>
    <w:rsid w:val="0078039D"/>
    <w:rsid w:val="00782A1B"/>
    <w:rsid w:val="00795D44"/>
    <w:rsid w:val="007A2384"/>
    <w:rsid w:val="007A36AB"/>
    <w:rsid w:val="007B3E7C"/>
    <w:rsid w:val="007B516F"/>
    <w:rsid w:val="007D5202"/>
    <w:rsid w:val="007E3C91"/>
    <w:rsid w:val="007E4572"/>
    <w:rsid w:val="007E6278"/>
    <w:rsid w:val="007E7588"/>
    <w:rsid w:val="007F0EC8"/>
    <w:rsid w:val="007F4019"/>
    <w:rsid w:val="00804435"/>
    <w:rsid w:val="00812DD1"/>
    <w:rsid w:val="00813A75"/>
    <w:rsid w:val="008308EE"/>
    <w:rsid w:val="00832625"/>
    <w:rsid w:val="00833A2C"/>
    <w:rsid w:val="008452A7"/>
    <w:rsid w:val="008505A8"/>
    <w:rsid w:val="0085686E"/>
    <w:rsid w:val="00863BBC"/>
    <w:rsid w:val="00864B62"/>
    <w:rsid w:val="00865C35"/>
    <w:rsid w:val="008755EC"/>
    <w:rsid w:val="00876F56"/>
    <w:rsid w:val="008A685D"/>
    <w:rsid w:val="008B0950"/>
    <w:rsid w:val="008B400E"/>
    <w:rsid w:val="008B78C7"/>
    <w:rsid w:val="008D3AFB"/>
    <w:rsid w:val="008D46A0"/>
    <w:rsid w:val="008F28A2"/>
    <w:rsid w:val="008F5E1F"/>
    <w:rsid w:val="00917AF7"/>
    <w:rsid w:val="00923677"/>
    <w:rsid w:val="00932074"/>
    <w:rsid w:val="00933DD7"/>
    <w:rsid w:val="009346FB"/>
    <w:rsid w:val="0095411E"/>
    <w:rsid w:val="00970B1B"/>
    <w:rsid w:val="00970DE4"/>
    <w:rsid w:val="009938AF"/>
    <w:rsid w:val="009964F1"/>
    <w:rsid w:val="009A7C6E"/>
    <w:rsid w:val="009B2D08"/>
    <w:rsid w:val="009B7ABB"/>
    <w:rsid w:val="009C3C1E"/>
    <w:rsid w:val="009C7DA9"/>
    <w:rsid w:val="009D52B9"/>
    <w:rsid w:val="009E2B63"/>
    <w:rsid w:val="009F2A19"/>
    <w:rsid w:val="009F7323"/>
    <w:rsid w:val="00A13CC4"/>
    <w:rsid w:val="00A171F5"/>
    <w:rsid w:val="00A21DC6"/>
    <w:rsid w:val="00A41834"/>
    <w:rsid w:val="00A4390F"/>
    <w:rsid w:val="00A43B12"/>
    <w:rsid w:val="00A6113D"/>
    <w:rsid w:val="00A6263D"/>
    <w:rsid w:val="00A6756C"/>
    <w:rsid w:val="00A70466"/>
    <w:rsid w:val="00A93E08"/>
    <w:rsid w:val="00AA3AE2"/>
    <w:rsid w:val="00AA3F55"/>
    <w:rsid w:val="00AA737D"/>
    <w:rsid w:val="00AB2B94"/>
    <w:rsid w:val="00AD211E"/>
    <w:rsid w:val="00AE028E"/>
    <w:rsid w:val="00AE09A6"/>
    <w:rsid w:val="00AF51B2"/>
    <w:rsid w:val="00B02791"/>
    <w:rsid w:val="00B11032"/>
    <w:rsid w:val="00B13218"/>
    <w:rsid w:val="00B22D15"/>
    <w:rsid w:val="00B422E8"/>
    <w:rsid w:val="00B46026"/>
    <w:rsid w:val="00B51940"/>
    <w:rsid w:val="00B60860"/>
    <w:rsid w:val="00B61F0B"/>
    <w:rsid w:val="00B62184"/>
    <w:rsid w:val="00B63F4F"/>
    <w:rsid w:val="00B67AB3"/>
    <w:rsid w:val="00B75CF1"/>
    <w:rsid w:val="00B81098"/>
    <w:rsid w:val="00B82624"/>
    <w:rsid w:val="00B83E1E"/>
    <w:rsid w:val="00B94395"/>
    <w:rsid w:val="00B94CCF"/>
    <w:rsid w:val="00B9763A"/>
    <w:rsid w:val="00BA7D7F"/>
    <w:rsid w:val="00BB269D"/>
    <w:rsid w:val="00BD341A"/>
    <w:rsid w:val="00BE0566"/>
    <w:rsid w:val="00BE2E0D"/>
    <w:rsid w:val="00BE5D42"/>
    <w:rsid w:val="00BF063F"/>
    <w:rsid w:val="00BF0970"/>
    <w:rsid w:val="00BF3B9C"/>
    <w:rsid w:val="00C34DF8"/>
    <w:rsid w:val="00C43445"/>
    <w:rsid w:val="00C53528"/>
    <w:rsid w:val="00C542FC"/>
    <w:rsid w:val="00C61233"/>
    <w:rsid w:val="00C64E16"/>
    <w:rsid w:val="00C65233"/>
    <w:rsid w:val="00C75C94"/>
    <w:rsid w:val="00C941CC"/>
    <w:rsid w:val="00CA60D0"/>
    <w:rsid w:val="00CB06F3"/>
    <w:rsid w:val="00CB33DE"/>
    <w:rsid w:val="00CD0F40"/>
    <w:rsid w:val="00CD126E"/>
    <w:rsid w:val="00D0744C"/>
    <w:rsid w:val="00D1412B"/>
    <w:rsid w:val="00D144DF"/>
    <w:rsid w:val="00D2187D"/>
    <w:rsid w:val="00D2680E"/>
    <w:rsid w:val="00D44074"/>
    <w:rsid w:val="00D61DC0"/>
    <w:rsid w:val="00D63721"/>
    <w:rsid w:val="00D75771"/>
    <w:rsid w:val="00DB02DE"/>
    <w:rsid w:val="00DD4CB7"/>
    <w:rsid w:val="00DE04C0"/>
    <w:rsid w:val="00E02C8F"/>
    <w:rsid w:val="00E0429A"/>
    <w:rsid w:val="00E06F97"/>
    <w:rsid w:val="00E1670A"/>
    <w:rsid w:val="00E2682D"/>
    <w:rsid w:val="00E37A87"/>
    <w:rsid w:val="00E43849"/>
    <w:rsid w:val="00E43CFB"/>
    <w:rsid w:val="00E45E13"/>
    <w:rsid w:val="00E46736"/>
    <w:rsid w:val="00E728E2"/>
    <w:rsid w:val="00E74B6D"/>
    <w:rsid w:val="00EA23D8"/>
    <w:rsid w:val="00EC0916"/>
    <w:rsid w:val="00ED4B73"/>
    <w:rsid w:val="00EE2130"/>
    <w:rsid w:val="00EE3BA9"/>
    <w:rsid w:val="00EE4796"/>
    <w:rsid w:val="00EE5467"/>
    <w:rsid w:val="00EE72A5"/>
    <w:rsid w:val="00EF1A16"/>
    <w:rsid w:val="00F045A6"/>
    <w:rsid w:val="00F1090E"/>
    <w:rsid w:val="00F1681C"/>
    <w:rsid w:val="00F25978"/>
    <w:rsid w:val="00F407F0"/>
    <w:rsid w:val="00F7157B"/>
    <w:rsid w:val="00F8180E"/>
    <w:rsid w:val="00FA012E"/>
    <w:rsid w:val="00FC2079"/>
    <w:rsid w:val="00FC6D8D"/>
    <w:rsid w:val="00FC718E"/>
    <w:rsid w:val="00FD3A4C"/>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AE6C1C0A-8619-684E-9248-C73DB61D8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paragraph" w:styleId="Heading2">
    <w:name w:val="heading 2"/>
    <w:basedOn w:val="Normal"/>
    <w:next w:val="Normal"/>
    <w:link w:val="Heading2Char"/>
    <w:uiPriority w:val="9"/>
    <w:unhideWhenUsed/>
    <w:qFormat/>
    <w:rsid w:val="00B94CC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character" w:customStyle="1" w:styleId="Heading2Char">
    <w:name w:val="Heading 2 Char"/>
    <w:basedOn w:val="DefaultParagraphFont"/>
    <w:link w:val="Heading2"/>
    <w:uiPriority w:val="9"/>
    <w:rsid w:val="00B94CCF"/>
    <w:rPr>
      <w:rFonts w:asciiTheme="majorHAnsi" w:eastAsiaTheme="majorEastAsia" w:hAnsiTheme="majorHAnsi" w:cstheme="majorBidi"/>
      <w:color w:val="2E74B5" w:themeColor="accent1" w:themeShade="BF"/>
      <w:sz w:val="26"/>
      <w:szCs w:val="26"/>
      <w:lang w:val="en-AU" w:eastAsia="en-AU"/>
    </w:rPr>
  </w:style>
  <w:style w:type="paragraph" w:styleId="BalloonText">
    <w:name w:val="Balloon Text"/>
    <w:basedOn w:val="Normal"/>
    <w:link w:val="BalloonTextChar"/>
    <w:uiPriority w:val="99"/>
    <w:semiHidden/>
    <w:unhideWhenUsed/>
    <w:rsid w:val="006F560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560B"/>
    <w:rPr>
      <w:rFonts w:ascii="Times New Roman" w:eastAsia="Times New Roman" w:hAnsi="Times New Roman" w:cs="Times New Roman"/>
      <w:sz w:val="18"/>
      <w:szCs w:val="18"/>
      <w:lang w:val="en-AU" w:eastAsia="en-AU"/>
    </w:rPr>
  </w:style>
  <w:style w:type="character" w:styleId="CommentReference">
    <w:name w:val="annotation reference"/>
    <w:basedOn w:val="DefaultParagraphFont"/>
    <w:uiPriority w:val="99"/>
    <w:semiHidden/>
    <w:unhideWhenUsed/>
    <w:rsid w:val="002D1305"/>
    <w:rPr>
      <w:sz w:val="16"/>
      <w:szCs w:val="16"/>
    </w:rPr>
  </w:style>
  <w:style w:type="paragraph" w:styleId="CommentText">
    <w:name w:val="annotation text"/>
    <w:basedOn w:val="Normal"/>
    <w:link w:val="CommentTextChar"/>
    <w:uiPriority w:val="99"/>
    <w:semiHidden/>
    <w:unhideWhenUsed/>
    <w:rsid w:val="002D1305"/>
    <w:rPr>
      <w:szCs w:val="20"/>
    </w:rPr>
  </w:style>
  <w:style w:type="character" w:customStyle="1" w:styleId="CommentTextChar">
    <w:name w:val="Comment Text Char"/>
    <w:basedOn w:val="DefaultParagraphFont"/>
    <w:link w:val="CommentText"/>
    <w:uiPriority w:val="99"/>
    <w:semiHidden/>
    <w:rsid w:val="002D1305"/>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2D1305"/>
    <w:rPr>
      <w:b/>
      <w:bCs/>
    </w:rPr>
  </w:style>
  <w:style w:type="character" w:customStyle="1" w:styleId="CommentSubjectChar">
    <w:name w:val="Comment Subject Char"/>
    <w:basedOn w:val="CommentTextChar"/>
    <w:link w:val="CommentSubject"/>
    <w:uiPriority w:val="99"/>
    <w:semiHidden/>
    <w:rsid w:val="002D1305"/>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239098424">
      <w:bodyDiv w:val="1"/>
      <w:marLeft w:val="0"/>
      <w:marRight w:val="0"/>
      <w:marTop w:val="0"/>
      <w:marBottom w:val="0"/>
      <w:divBdr>
        <w:top w:val="none" w:sz="0" w:space="0" w:color="auto"/>
        <w:left w:val="none" w:sz="0" w:space="0" w:color="auto"/>
        <w:bottom w:val="none" w:sz="0" w:space="0" w:color="auto"/>
        <w:right w:val="none" w:sz="0" w:space="0" w:color="auto"/>
      </w:divBdr>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40591055">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00507">
      <w:bodyDiv w:val="1"/>
      <w:marLeft w:val="0"/>
      <w:marRight w:val="0"/>
      <w:marTop w:val="0"/>
      <w:marBottom w:val="0"/>
      <w:divBdr>
        <w:top w:val="none" w:sz="0" w:space="0" w:color="auto"/>
        <w:left w:val="none" w:sz="0" w:space="0" w:color="auto"/>
        <w:bottom w:val="none" w:sz="0" w:space="0" w:color="auto"/>
        <w:right w:val="none" w:sz="0" w:space="0" w:color="auto"/>
      </w:divBdr>
    </w:div>
    <w:div w:id="1160464463">
      <w:bodyDiv w:val="1"/>
      <w:marLeft w:val="0"/>
      <w:marRight w:val="0"/>
      <w:marTop w:val="0"/>
      <w:marBottom w:val="0"/>
      <w:divBdr>
        <w:top w:val="none" w:sz="0" w:space="0" w:color="auto"/>
        <w:left w:val="none" w:sz="0" w:space="0" w:color="auto"/>
        <w:bottom w:val="none" w:sz="0" w:space="0" w:color="auto"/>
        <w:right w:val="none" w:sz="0" w:space="0" w:color="auto"/>
      </w:divBdr>
    </w:div>
    <w:div w:id="1175000866">
      <w:bodyDiv w:val="1"/>
      <w:marLeft w:val="0"/>
      <w:marRight w:val="0"/>
      <w:marTop w:val="0"/>
      <w:marBottom w:val="0"/>
      <w:divBdr>
        <w:top w:val="none" w:sz="0" w:space="0" w:color="auto"/>
        <w:left w:val="none" w:sz="0" w:space="0" w:color="auto"/>
        <w:bottom w:val="none" w:sz="0" w:space="0" w:color="auto"/>
        <w:right w:val="none" w:sz="0" w:space="0" w:color="auto"/>
      </w:divBdr>
    </w:div>
    <w:div w:id="1276131084">
      <w:bodyDiv w:val="1"/>
      <w:marLeft w:val="0"/>
      <w:marRight w:val="0"/>
      <w:marTop w:val="0"/>
      <w:marBottom w:val="0"/>
      <w:divBdr>
        <w:top w:val="none" w:sz="0" w:space="0" w:color="auto"/>
        <w:left w:val="none" w:sz="0" w:space="0" w:color="auto"/>
        <w:bottom w:val="none" w:sz="0" w:space="0" w:color="auto"/>
        <w:right w:val="none" w:sz="0" w:space="0" w:color="auto"/>
      </w:divBdr>
    </w:div>
    <w:div w:id="1282305642">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2104260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2</cp:revision>
  <cp:lastPrinted>2017-08-14T01:38:00Z</cp:lastPrinted>
  <dcterms:created xsi:type="dcterms:W3CDTF">2019-02-20T02:42:00Z</dcterms:created>
  <dcterms:modified xsi:type="dcterms:W3CDTF">2019-02-20T02:42:00Z</dcterms:modified>
</cp:coreProperties>
</file>